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Tokyo, Japan 100-8111</w:t>
      </w:r>
      <w:r>
        <w:br/>
      </w:r>
      <w:r>
        <w:t xml:space="preserve">+81-3-4567-8901</w:t>
      </w:r>
      <w:r>
        <w:br/>
      </w:r>
      <w:r>
        <w:t xml:space="preserve">johndoe@example.com</w:t>
      </w:r>
    </w:p>
    <w:p>
      <w:pPr>
        <w:pStyle w:val="BodyText"/>
      </w:pPr>
      <w:r>
        <w:t xml:space="preserve">April 5, 2024</w:t>
      </w:r>
    </w:p>
    <w:p>
      <w:pPr>
        <w:pStyle w:val="BodyText"/>
      </w:pPr>
      <w:r>
        <w:t xml:space="preserve">Dear Hiring Committee,</w:t>
      </w:r>
      <w:r>
        <w:br/>
      </w:r>
      <w:r>
        <w:t xml:space="preserve">I am writing to express my sincere interest in the University Lecturer position at [University Name] in Tokyo, Japan. As a dedicated academic with over a decade of experience in higher education, I am eager to contribute my expertise and passion for teaching and research to an institution that values innovation, cultural exchange, and academic excellence. This opportunity aligns perfectly with my professional goals and my deep admiration for the unique educational environment in Japan Tokyo.</w:t>
      </w:r>
    </w:p>
    <w:p>
      <w:pPr>
        <w:pStyle w:val="BodyText"/>
      </w:pPr>
      <w:r>
        <w:t xml:space="preserve">Throughout my career as a University Lecturer, I have cultivated a robust understanding of pedagogical strategies that foster critical thinking, interdisciplinary learning, and student engagement. My academic journey began at [Previous Institution], where I served as a Lecturer in [Your Field of Study] for six years. During this time, I designed and delivered courses on [Specific Subjects], which emphasized both theoretical foundations and practical applications. My commitment to student-centered learning led to a 20% increase in course satisfaction scores over three academic years, reflecting my ability to create dynamic and inclusive classroom environments.</w:t>
      </w:r>
    </w:p>
    <w:p>
      <w:pPr>
        <w:pStyle w:val="BodyText"/>
      </w:pPr>
      <w:r>
        <w:t xml:space="preserve">One of the most rewarding aspects of being a University Lecturer has been my involvement in research initiatives that bridge global perspectives with local contexts. For instance, I collaborated on a project exploring [Research Topic], which was funded by [Funding Body]. This work not only contributed to my field but also highlighted the importance of cross-cultural collaboration—a principle that resonates deeply with the values of Japanese academia. I am particularly drawn to Japan Tokyo because of its reputation as a hub for cutting-edge research and its commitment to fostering international partnerships. The prospect of contributing to such an environment excites me, as I believe my background in [Your Field] can complement the university’s mission to advance knowledge through innovation.</w:t>
      </w:r>
    </w:p>
    <w:p>
      <w:pPr>
        <w:pStyle w:val="BodyText"/>
      </w:pPr>
      <w:r>
        <w:t xml:space="preserve">The cultural richness of Japan Tokyo further motivates me to pursue this opportunity. Living and working in Tokyo would allow me to immerse myself in a society that balances tradition with modernity, offering a unique backdrop for academic growth. I have always been inspired by the Japanese emphasis on respect, collaboration, and meticulous attention to detail—qualities that I strive to embody in my teaching and research. Moreover, the city’s vibrant academic community provides an ideal setting for interdisciplinary dialogue and professional development. I am confident that my adaptability, cultural sensitivity, and enthusiasm for lifelong learning will enable me to thrive in this dynamic environment.</w:t>
      </w:r>
    </w:p>
    <w:p>
      <w:pPr>
        <w:pStyle w:val="BodyText"/>
      </w:pPr>
      <w:r>
        <w:t xml:space="preserve">As a University Lecturer, I have consistently sought to create meaningful connections between students and the broader academic world. My ability to mentor graduate researchers, supervise thesis projects, and engage in community outreach has prepared me to contribute effectively to [University Name]’s academic programs. I am particularly interested in supporting the university’s efforts to integrate global perspectives into its curriculum, as well as its initiatives to promote sustainable development and technological innovation. I believe my experience in [Specific Skill or Achievement] can enhance these endeavors while inspiring students to pursue their own scholarly aspirations.</w:t>
      </w:r>
    </w:p>
    <w:p>
      <w:pPr>
        <w:pStyle w:val="BodyText"/>
      </w:pPr>
      <w:r>
        <w:t xml:space="preserve">In addition to my academic qualifications, I bring a strong commitment to fostering an inclusive and equitable learning environment. I have implemented strategies such as [Example of Inclusive Practice], which have helped students from diverse backgrounds feel valued and supported. This approach aligns with the university’s dedication to nurturing a community where every individual can thrive. Furthermore, my proficiency in [Languages, if applicable] and my familiarity with Japanese academic customs will enable me to collaborate seamlessly with colleagues and students alike.</w:t>
      </w:r>
    </w:p>
    <w:p>
      <w:pPr>
        <w:pStyle w:val="BodyText"/>
      </w:pPr>
      <w:r>
        <w:t xml:space="preserve">I am especially impressed by [University Name]’s focus on [Specific Program, Research Area, or Value], which mirrors my own research interests and teaching philosophy. I am eager to explore how my expertise in [Your Field] can contribute to the university’s ongoing initiatives, whether through course development, research collaborations, or community engagement. I am confident that my dedication to academic excellence and my enthusiasm for working in Japan Tokyo will make me a valuable member of your team.</w:t>
      </w:r>
    </w:p>
    <w:p>
      <w:pPr>
        <w:pStyle w:val="BodyText"/>
      </w:pPr>
      <w:r>
        <w:t xml:space="preserve">Thank you for considering my application. I would be honored to discuss how my background and vision align with the goals of [University Name]. Please feel free to contact me at +81-3-4567-8901 or johndoe@example.com at your earliest convenience. I look forward to the opportunity to contribute to the vibrant academic landscape of Japan Tokyo.</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in Japan Tokyo</dc:title>
  <dc:creator/>
  <cp:keywords/>
  <dcterms:created xsi:type="dcterms:W3CDTF">2026-07-23T19:40:05Z</dcterms:created>
  <dcterms:modified xsi:type="dcterms:W3CDTF">2026-07-23T19:40:05Z</dcterms:modified>
</cp:coreProperties>
</file>

<file path=docProps/custom.xml><?xml version="1.0" encoding="utf-8"?>
<Properties xmlns="http://schemas.openxmlformats.org/officeDocument/2006/custom-properties" xmlns:vt="http://schemas.openxmlformats.org/officeDocument/2006/docPropsVTypes"/>
</file>